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7A149" w14:textId="0DFB4CEB" w:rsidR="007A0F33" w:rsidRPr="006A496E" w:rsidRDefault="003E581B" w:rsidP="00B42F6B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>AUTHOR</w:t>
      </w:r>
      <w:r w:rsidR="00D84BCA"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br/>
      </w:r>
      <w:r w:rsidR="007A0F33" w:rsidRPr="006A496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Senator DeSalvo, Cody </w:t>
      </w:r>
    </w:p>
    <w:p w14:paraId="18016FD6" w14:textId="59929FCC" w:rsidR="006A496E" w:rsidRPr="006A496E" w:rsidRDefault="003E581B" w:rsidP="006A496E">
      <w:pPr>
        <w:suppressLineNumbers/>
        <w:rPr>
          <w:rFonts w:ascii="Courier New" w:hAnsi="Courier New" w:cs="Courier New"/>
          <w:sz w:val="24"/>
          <w:szCs w:val="24"/>
        </w:rPr>
      </w:pPr>
      <w:r w:rsidRPr="006A496E">
        <w:rPr>
          <w:rFonts w:ascii="Courier New" w:eastAsia="Times New Roman" w:hAnsi="Courier New" w:cs="Courier New"/>
          <w:b/>
          <w:sz w:val="24"/>
          <w:szCs w:val="24"/>
        </w:rPr>
        <w:t>SPONSORS</w:t>
      </w:r>
      <w:r w:rsidR="000E2B9B">
        <w:rPr>
          <w:rFonts w:ascii="Courier New" w:eastAsia="Times New Roman" w:hAnsi="Courier New" w:cs="Courier New"/>
          <w:b/>
          <w:sz w:val="24"/>
          <w:szCs w:val="24"/>
        </w:rPr>
        <w:br/>
      </w:r>
      <w:r w:rsidR="00EE3167">
        <w:rPr>
          <w:rFonts w:ascii="Courier New" w:hAnsi="Courier New" w:cs="Courier New"/>
          <w:bCs/>
          <w:sz w:val="24"/>
          <w:szCs w:val="24"/>
        </w:rPr>
        <w:t>Senator Richardson, Brittlin</w:t>
      </w:r>
      <w:r w:rsidR="00EE3167" w:rsidRPr="006A496E">
        <w:rPr>
          <w:rFonts w:ascii="Courier New" w:eastAsia="Times New Roman" w:hAnsi="Courier New" w:cs="Courier New"/>
          <w:b/>
          <w:sz w:val="24"/>
          <w:szCs w:val="24"/>
        </w:rPr>
        <w:br/>
      </w:r>
      <w:r w:rsidR="000E2B9B">
        <w:rPr>
          <w:rFonts w:ascii="Courier New" w:hAnsi="Courier New" w:cs="Courier New"/>
          <w:bCs/>
          <w:sz w:val="24"/>
          <w:szCs w:val="24"/>
        </w:rPr>
        <w:t>Senator Gonzales, Matthew</w:t>
      </w:r>
      <w:r w:rsidR="000E2B9B">
        <w:rPr>
          <w:rFonts w:ascii="Courier New" w:hAnsi="Courier New" w:cs="Courier New"/>
          <w:bCs/>
          <w:sz w:val="24"/>
          <w:szCs w:val="24"/>
        </w:rPr>
        <w:br/>
        <w:t>Senate Pro-Tempore Tichy, James</w:t>
      </w:r>
      <w:r w:rsidR="000E2B9B">
        <w:rPr>
          <w:rFonts w:ascii="Courier New" w:hAnsi="Courier New" w:cs="Courier New"/>
          <w:bCs/>
          <w:sz w:val="24"/>
          <w:szCs w:val="24"/>
        </w:rPr>
        <w:br/>
        <w:t>Senator Camargo, Eduardo</w:t>
      </w:r>
      <w:r w:rsidR="000E2B9B">
        <w:rPr>
          <w:rFonts w:ascii="Courier New" w:hAnsi="Courier New" w:cs="Courier New"/>
          <w:bCs/>
          <w:sz w:val="24"/>
          <w:szCs w:val="24"/>
        </w:rPr>
        <w:br/>
      </w:r>
      <w:r w:rsidR="00E62676">
        <w:rPr>
          <w:rFonts w:ascii="Courier New" w:hAnsi="Courier New" w:cs="Courier New"/>
          <w:sz w:val="24"/>
          <w:szCs w:val="24"/>
        </w:rPr>
        <w:t>Senator W</w:t>
      </w:r>
      <w:r w:rsidR="00D15139">
        <w:rPr>
          <w:rFonts w:ascii="Courier New" w:hAnsi="Courier New" w:cs="Courier New"/>
          <w:sz w:val="24"/>
          <w:szCs w:val="24"/>
        </w:rPr>
        <w:t>icker, Catherine</w:t>
      </w:r>
    </w:p>
    <w:p w14:paraId="19869767" w14:textId="1787551E" w:rsidR="003E581B" w:rsidRPr="006A496E" w:rsidRDefault="003E581B" w:rsidP="006A496E">
      <w:pPr>
        <w:suppressLineNumbers/>
        <w:rPr>
          <w:rFonts w:ascii="Courier New" w:eastAsia="Times New Roman" w:hAnsi="Courier New" w:cs="Courier New"/>
          <w:sz w:val="24"/>
          <w:szCs w:val="24"/>
        </w:rPr>
      </w:pPr>
      <w:r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>S.</w:t>
      </w:r>
      <w:r w:rsidR="00BB3EDC">
        <w:rPr>
          <w:rFonts w:ascii="Courier New" w:eastAsia="Times New Roman" w:hAnsi="Courier New" w:cs="Courier New"/>
          <w:b/>
          <w:color w:val="000000"/>
          <w:sz w:val="24"/>
          <w:szCs w:val="24"/>
        </w:rPr>
        <w:t>S.</w:t>
      </w:r>
      <w:r w:rsidR="00A82E9B"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>R</w:t>
      </w:r>
      <w:r w:rsidR="00001107"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>.</w:t>
      </w:r>
      <w:r w:rsidRPr="006A496E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 2019.2020.</w:t>
      </w:r>
      <w:r w:rsidR="00E27802">
        <w:rPr>
          <w:rFonts w:ascii="Courier New" w:eastAsia="Times New Roman" w:hAnsi="Courier New" w:cs="Courier New"/>
          <w:b/>
          <w:color w:val="000000"/>
          <w:sz w:val="24"/>
          <w:szCs w:val="24"/>
        </w:rPr>
        <w:t>36</w:t>
      </w:r>
    </w:p>
    <w:p w14:paraId="320B5255" w14:textId="3EDBDD96" w:rsidR="003E581B" w:rsidRPr="000B0665" w:rsidRDefault="003E581B" w:rsidP="00B42F6B">
      <w:pPr>
        <w:suppressLineNumbers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Date of First Reading: </w:t>
      </w:r>
      <w:r w:rsidR="00E27802">
        <w:rPr>
          <w:rFonts w:ascii="Courier New" w:eastAsia="Times New Roman" w:hAnsi="Courier New" w:cs="Courier New"/>
          <w:b/>
          <w:color w:val="000000"/>
          <w:sz w:val="24"/>
          <w:szCs w:val="24"/>
        </w:rPr>
        <w:t>November 4, 2019</w:t>
      </w:r>
      <w:bookmarkStart w:id="0" w:name="_GoBack"/>
      <w:bookmarkEnd w:id="0"/>
    </w:p>
    <w:p w14:paraId="10766EF0" w14:textId="44687D73" w:rsidR="003E581B" w:rsidRPr="000B0665" w:rsidRDefault="003E581B" w:rsidP="00B42F6B">
      <w:pPr>
        <w:suppressLineNumbers/>
        <w:jc w:val="center"/>
        <w:rPr>
          <w:rFonts w:ascii="Courier New" w:eastAsia="Times New Roman" w:hAnsi="Courier New" w:cs="Courier New"/>
          <w:b/>
          <w:color w:val="000000"/>
          <w:sz w:val="24"/>
          <w:szCs w:val="24"/>
        </w:rPr>
      </w:pP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A </w:t>
      </w:r>
      <w:r w:rsidR="00BB3EDC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Simple </w:t>
      </w:r>
      <w:r w:rsidR="00A82E9B"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>Resolution</w:t>
      </w:r>
      <w:r w:rsidRPr="000B0665">
        <w:rPr>
          <w:rFonts w:ascii="Courier New" w:eastAsia="Times New Roman" w:hAnsi="Courier New" w:cs="Courier New"/>
          <w:b/>
          <w:color w:val="000000"/>
          <w:sz w:val="24"/>
          <w:szCs w:val="24"/>
        </w:rPr>
        <w:t xml:space="preserve"> –</w:t>
      </w:r>
    </w:p>
    <w:p w14:paraId="3E082FAB" w14:textId="3556E8E7" w:rsidR="003E581B" w:rsidRPr="000C544E" w:rsidRDefault="003E581B" w:rsidP="00047500">
      <w:pPr>
        <w:suppressLineNumbers/>
        <w:jc w:val="both"/>
        <w:rPr>
          <w:rFonts w:ascii="Courier New" w:eastAsia="Times New Roman" w:hAnsi="Courier New" w:cs="Courier New"/>
          <w:bCs/>
          <w:color w:val="000000"/>
          <w:sz w:val="24"/>
          <w:szCs w:val="24"/>
        </w:rPr>
      </w:pP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To be </w:t>
      </w:r>
      <w:r w:rsidR="00047500"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known as </w:t>
      </w: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>“</w:t>
      </w:r>
      <w:r w:rsidR="00B6625A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 xml:space="preserve">A Resolution </w:t>
      </w:r>
      <w:r w:rsidR="00C825EA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 xml:space="preserve">Approving a </w:t>
      </w:r>
      <w:r w:rsidR="00E73D44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>Referenda Question</w:t>
      </w:r>
      <w:r w:rsidR="00C825EA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 xml:space="preserve"> </w:t>
      </w:r>
      <w:r w:rsidR="00E73D44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 xml:space="preserve">to Update the </w:t>
      </w:r>
      <w:r w:rsidR="00BB3EDC">
        <w:rPr>
          <w:rFonts w:ascii="Courier New" w:eastAsia="Times New Roman" w:hAnsi="Courier New" w:cs="Courier New"/>
          <w:bCs/>
          <w:color w:val="000000"/>
          <w:sz w:val="24"/>
          <w:szCs w:val="24"/>
          <w:u w:val="single"/>
        </w:rPr>
        <w:t>Student Government Constitution</w:t>
      </w:r>
      <w:r w:rsidRPr="000C544E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” </w:t>
      </w:r>
      <w:r w:rsidR="00C82DFB">
        <w:rPr>
          <w:rFonts w:ascii="Courier New" w:eastAsia="Times New Roman" w:hAnsi="Courier New" w:cs="Courier New"/>
          <w:bCs/>
          <w:color w:val="000000"/>
          <w:sz w:val="24"/>
          <w:szCs w:val="24"/>
        </w:rPr>
        <w:t xml:space="preserve">authorizing a ballot measure to </w:t>
      </w:r>
      <w:r w:rsidR="00BB3EDC">
        <w:rPr>
          <w:rFonts w:ascii="Courier New" w:eastAsia="Times New Roman" w:hAnsi="Courier New" w:cs="Courier New"/>
          <w:bCs/>
          <w:color w:val="000000"/>
          <w:sz w:val="24"/>
          <w:szCs w:val="24"/>
        </w:rPr>
        <w:t>ask the student body to approve or reject an updated Student Government Constitution.</w:t>
      </w:r>
    </w:p>
    <w:p w14:paraId="08F53F88" w14:textId="3A120E9A" w:rsidR="00622DAE" w:rsidRDefault="00BB3EDC" w:rsidP="00BB3EDC">
      <w:pPr>
        <w:pStyle w:val="NormalWeb"/>
        <w:spacing w:before="0" w:beforeAutospacing="0" w:after="0" w:afterAutospacing="0" w:line="480" w:lineRule="auto"/>
        <w:ind w:left="2700" w:hanging="2700"/>
        <w:rPr>
          <w:rFonts w:ascii="Courier New" w:hAnsi="Courier New" w:cs="Courier New"/>
        </w:rPr>
      </w:pPr>
      <w:r>
        <w:rPr>
          <w:rFonts w:ascii="Courier New" w:hAnsi="Courier New" w:cs="Courier New"/>
          <w:b/>
          <w:bCs/>
        </w:rPr>
        <w:t>RESOLVED,</w:t>
      </w:r>
      <w:r w:rsidR="00833110">
        <w:rPr>
          <w:rFonts w:ascii="Courier New" w:hAnsi="Courier New" w:cs="Courier New"/>
        </w:rPr>
        <w:tab/>
      </w:r>
      <w:r w:rsidR="00FC0539">
        <w:rPr>
          <w:rFonts w:ascii="Courier New" w:hAnsi="Courier New" w:cs="Courier New"/>
        </w:rPr>
        <w:t>In accordance with University Policy and Procedure statement 0</w:t>
      </w:r>
      <w:r w:rsidR="0055206B">
        <w:rPr>
          <w:rFonts w:ascii="Courier New" w:hAnsi="Courier New" w:cs="Courier New"/>
        </w:rPr>
        <w:t>7</w:t>
      </w:r>
      <w:r w:rsidR="00FC0539">
        <w:rPr>
          <w:rFonts w:ascii="Courier New" w:hAnsi="Courier New" w:cs="Courier New"/>
        </w:rPr>
        <w:t>.0</w:t>
      </w:r>
      <w:r w:rsidR="0055206B">
        <w:rPr>
          <w:rFonts w:ascii="Courier New" w:hAnsi="Courier New" w:cs="Courier New"/>
        </w:rPr>
        <w:t>9</w:t>
      </w:r>
      <w:r w:rsidR="00FC0539">
        <w:rPr>
          <w:rFonts w:ascii="Courier New" w:hAnsi="Courier New" w:cs="Courier New"/>
        </w:rPr>
        <w:t>.0</w:t>
      </w:r>
      <w:r w:rsidR="0055206B">
        <w:rPr>
          <w:rFonts w:ascii="Courier New" w:hAnsi="Courier New" w:cs="Courier New"/>
        </w:rPr>
        <w:t>2</w:t>
      </w:r>
      <w:r w:rsidR="00FC0539">
        <w:rPr>
          <w:rFonts w:ascii="Courier New" w:hAnsi="Courier New" w:cs="Courier New"/>
        </w:rPr>
        <w:t xml:space="preserve">.02(a) the Student Government approves </w:t>
      </w:r>
      <w:r w:rsidR="00622DAE">
        <w:rPr>
          <w:rFonts w:ascii="Courier New" w:hAnsi="Courier New" w:cs="Courier New"/>
        </w:rPr>
        <w:t xml:space="preserve">a Student </w:t>
      </w:r>
      <w:r w:rsidR="000666B2">
        <w:rPr>
          <w:rFonts w:ascii="Courier New" w:hAnsi="Courier New" w:cs="Courier New"/>
        </w:rPr>
        <w:t>Referendum</w:t>
      </w:r>
      <w:r w:rsidR="00622DAE">
        <w:rPr>
          <w:rFonts w:ascii="Courier New" w:hAnsi="Courier New" w:cs="Courier New"/>
        </w:rPr>
        <w:t xml:space="preserve"> to occur during the Student Government General Election</w:t>
      </w:r>
      <w:r w:rsidR="000C21B6">
        <w:rPr>
          <w:rFonts w:ascii="Courier New" w:hAnsi="Courier New" w:cs="Courier New"/>
        </w:rPr>
        <w:t xml:space="preserve"> in Spring 2020</w:t>
      </w:r>
      <w:r w:rsidR="00622DAE">
        <w:rPr>
          <w:rFonts w:ascii="Courier New" w:hAnsi="Courier New" w:cs="Courier New"/>
        </w:rPr>
        <w:t>; and</w:t>
      </w:r>
    </w:p>
    <w:p w14:paraId="604370B2" w14:textId="36C14F72" w:rsidR="00A82E9B" w:rsidRPr="00BB3EDC" w:rsidRDefault="00622DAE" w:rsidP="00BB3EDC">
      <w:pPr>
        <w:pStyle w:val="NormalWeb"/>
        <w:spacing w:before="0" w:beforeAutospacing="0" w:after="0" w:afterAutospacing="0" w:line="480" w:lineRule="auto"/>
        <w:ind w:left="2700" w:hanging="2700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b/>
          <w:bCs/>
        </w:rPr>
        <w:t>RESERO</w:t>
      </w:r>
      <w:r w:rsidR="000666B2">
        <w:rPr>
          <w:rFonts w:ascii="Courier New" w:hAnsi="Courier New" w:cs="Courier New"/>
          <w:b/>
          <w:bCs/>
        </w:rPr>
        <w:t xml:space="preserve">LVED, </w:t>
      </w:r>
      <w:r w:rsidR="000666B2">
        <w:rPr>
          <w:rFonts w:ascii="Courier New" w:hAnsi="Courier New" w:cs="Courier New"/>
          <w:b/>
          <w:bCs/>
        </w:rPr>
        <w:tab/>
      </w:r>
      <w:r w:rsidR="000666B2">
        <w:rPr>
          <w:rFonts w:ascii="Courier New" w:hAnsi="Courier New" w:cs="Courier New"/>
        </w:rPr>
        <w:t xml:space="preserve">The Student government approves adding </w:t>
      </w:r>
      <w:r w:rsidR="00FC0539">
        <w:rPr>
          <w:rFonts w:ascii="Courier New" w:hAnsi="Courier New" w:cs="Courier New"/>
        </w:rPr>
        <w:t xml:space="preserve">a ballot </w:t>
      </w:r>
      <w:r w:rsidR="00F23D1C">
        <w:rPr>
          <w:rFonts w:ascii="Courier New" w:hAnsi="Courier New" w:cs="Courier New"/>
        </w:rPr>
        <w:t xml:space="preserve">question </w:t>
      </w:r>
      <w:r w:rsidR="000C21B6">
        <w:rPr>
          <w:rFonts w:ascii="Courier New" w:hAnsi="Courier New" w:cs="Courier New"/>
        </w:rPr>
        <w:t xml:space="preserve">in that same election </w:t>
      </w:r>
      <w:r w:rsidR="00F23D1C">
        <w:rPr>
          <w:rFonts w:ascii="Courier New" w:hAnsi="Courier New" w:cs="Courier New"/>
        </w:rPr>
        <w:t xml:space="preserve">which submits to the Student Body </w:t>
      </w:r>
      <w:r w:rsidR="000666B2">
        <w:rPr>
          <w:rFonts w:ascii="Courier New" w:hAnsi="Courier New" w:cs="Courier New"/>
        </w:rPr>
        <w:t>a</w:t>
      </w:r>
      <w:r w:rsidR="00F23D1C">
        <w:rPr>
          <w:rFonts w:ascii="Courier New" w:hAnsi="Courier New" w:cs="Courier New"/>
        </w:rPr>
        <w:t xml:space="preserve"> question </w:t>
      </w:r>
      <w:r w:rsidR="000666B2">
        <w:rPr>
          <w:rFonts w:ascii="Courier New" w:hAnsi="Courier New" w:cs="Courier New"/>
        </w:rPr>
        <w:t xml:space="preserve">to approve or reject </w:t>
      </w:r>
      <w:r w:rsidR="00F23D1C">
        <w:rPr>
          <w:rFonts w:ascii="Courier New" w:hAnsi="Courier New" w:cs="Courier New"/>
        </w:rPr>
        <w:t xml:space="preserve">an </w:t>
      </w:r>
      <w:r w:rsidR="00723070">
        <w:rPr>
          <w:rFonts w:ascii="Courier New" w:hAnsi="Courier New" w:cs="Courier New"/>
        </w:rPr>
        <w:t xml:space="preserve">updated constitution. </w:t>
      </w:r>
    </w:p>
    <w:sectPr w:rsidR="00A82E9B" w:rsidRPr="00BB3EDC" w:rsidSect="00A43A9C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F2B9A" w14:textId="77777777" w:rsidR="001C2FDE" w:rsidRDefault="001C2FDE" w:rsidP="00723543">
      <w:pPr>
        <w:spacing w:after="0" w:line="240" w:lineRule="auto"/>
      </w:pPr>
      <w:r>
        <w:separator/>
      </w:r>
    </w:p>
  </w:endnote>
  <w:endnote w:type="continuationSeparator" w:id="0">
    <w:p w14:paraId="3A2C97DF" w14:textId="77777777" w:rsidR="001C2FDE" w:rsidRDefault="001C2FDE" w:rsidP="00723543">
      <w:pPr>
        <w:spacing w:after="0" w:line="240" w:lineRule="auto"/>
      </w:pPr>
      <w:r>
        <w:continuationSeparator/>
      </w:r>
    </w:p>
  </w:endnote>
  <w:endnote w:type="continuationNotice" w:id="1">
    <w:p w14:paraId="6E5BA3F5" w14:textId="77777777" w:rsidR="00E73D44" w:rsidRDefault="00E73D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0717029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b/>
        <w:bCs/>
        <w:noProof/>
        <w:sz w:val="24"/>
        <w:szCs w:val="24"/>
      </w:rPr>
    </w:sdtEndPr>
    <w:sdtContent>
      <w:p w14:paraId="730C9A42" w14:textId="62B94BBA" w:rsidR="00001107" w:rsidRPr="00001107" w:rsidRDefault="00001107" w:rsidP="00001107">
        <w:pPr>
          <w:pStyle w:val="Footer"/>
          <w:jc w:val="center"/>
          <w:rPr>
            <w:rFonts w:ascii="Courier New" w:hAnsi="Courier New" w:cs="Courier New"/>
            <w:b/>
            <w:bCs/>
            <w:sz w:val="24"/>
            <w:szCs w:val="24"/>
          </w:rPr>
        </w:pPr>
        <w:r w:rsidRPr="00001107">
          <w:rPr>
            <w:rFonts w:ascii="Courier New" w:hAnsi="Courier New" w:cs="Courier New"/>
            <w:b/>
            <w:bCs/>
            <w:sz w:val="24"/>
            <w:szCs w:val="24"/>
          </w:rPr>
          <w:fldChar w:fldCharType="begin"/>
        </w:r>
        <w:r w:rsidRPr="00001107">
          <w:rPr>
            <w:rFonts w:ascii="Courier New" w:hAnsi="Courier New" w:cs="Courier New"/>
            <w:b/>
            <w:bCs/>
            <w:sz w:val="24"/>
            <w:szCs w:val="24"/>
          </w:rPr>
          <w:instrText xml:space="preserve"> PAGE   \* MERGEFORMAT </w:instrText>
        </w:r>
        <w:r w:rsidRPr="00001107">
          <w:rPr>
            <w:rFonts w:ascii="Courier New" w:hAnsi="Courier New" w:cs="Courier New"/>
            <w:b/>
            <w:bCs/>
            <w:sz w:val="24"/>
            <w:szCs w:val="24"/>
          </w:rPr>
          <w:fldChar w:fldCharType="separate"/>
        </w:r>
        <w:r w:rsidRPr="00001107">
          <w:rPr>
            <w:rFonts w:ascii="Courier New" w:hAnsi="Courier New" w:cs="Courier New"/>
            <w:b/>
            <w:bCs/>
            <w:noProof/>
            <w:sz w:val="24"/>
            <w:szCs w:val="24"/>
          </w:rPr>
          <w:t>2</w:t>
        </w:r>
        <w:r w:rsidRPr="00001107">
          <w:rPr>
            <w:rFonts w:ascii="Courier New" w:hAnsi="Courier New" w:cs="Courier New"/>
            <w:b/>
            <w:bCs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D9D15" w14:textId="77777777" w:rsidR="001C2FDE" w:rsidRDefault="001C2FDE" w:rsidP="00723543">
      <w:pPr>
        <w:spacing w:after="0" w:line="240" w:lineRule="auto"/>
      </w:pPr>
      <w:r>
        <w:separator/>
      </w:r>
    </w:p>
  </w:footnote>
  <w:footnote w:type="continuationSeparator" w:id="0">
    <w:p w14:paraId="471F1BDC" w14:textId="77777777" w:rsidR="001C2FDE" w:rsidRDefault="001C2FDE" w:rsidP="00723543">
      <w:pPr>
        <w:spacing w:after="0" w:line="240" w:lineRule="auto"/>
      </w:pPr>
      <w:r>
        <w:continuationSeparator/>
      </w:r>
    </w:p>
  </w:footnote>
  <w:footnote w:type="continuationNotice" w:id="1">
    <w:p w14:paraId="36342D40" w14:textId="77777777" w:rsidR="00E73D44" w:rsidRDefault="00E73D4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6D90"/>
    <w:multiLevelType w:val="multilevel"/>
    <w:tmpl w:val="0DB2B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2CB5"/>
    <w:multiLevelType w:val="hybridMultilevel"/>
    <w:tmpl w:val="989412F8"/>
    <w:lvl w:ilvl="0" w:tplc="2B52550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D21EFA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B5A63E5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5022B0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50A0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F2A9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72E1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284A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105428"/>
    <w:multiLevelType w:val="multilevel"/>
    <w:tmpl w:val="90348E04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cs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2"/>
      <w:numFmt w:val="decimal"/>
      <w:lvlText w:val="§%5"/>
      <w:lvlJc w:val="left"/>
      <w:pPr>
        <w:ind w:left="360" w:hanging="648"/>
      </w:pPr>
      <w:rPr>
        <w:rFonts w:ascii="Times New Roman" w:hAnsi="Times New Roman" w:cs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cs="Times New Roman" w:hint="default"/>
        <w:b w:val="0"/>
        <w:sz w:val="24"/>
      </w:rPr>
    </w:lvl>
    <w:lvl w:ilvl="6">
      <w:start w:val="1"/>
      <w:numFmt w:val="lowerLetter"/>
      <w:lvlText w:val="%7)"/>
      <w:lvlJc w:val="left"/>
      <w:pPr>
        <w:tabs>
          <w:tab w:val="num" w:pos="1656"/>
        </w:tabs>
        <w:ind w:left="1800" w:hanging="648"/>
      </w:pPr>
      <w:rPr>
        <w:rFonts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cs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" w15:restartNumberingAfterBreak="0">
    <w:nsid w:val="1E351FDC"/>
    <w:multiLevelType w:val="hybridMultilevel"/>
    <w:tmpl w:val="E6C824DA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2A750A36"/>
    <w:multiLevelType w:val="multilevel"/>
    <w:tmpl w:val="D050192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8F7351"/>
    <w:multiLevelType w:val="multilevel"/>
    <w:tmpl w:val="6CAA367C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cs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1"/>
      <w:numFmt w:val="decimal"/>
      <w:lvlText w:val="§%5"/>
      <w:lvlJc w:val="left"/>
      <w:pPr>
        <w:ind w:left="360" w:hanging="648"/>
      </w:pPr>
      <w:rPr>
        <w:rFonts w:ascii="Times New Roman" w:hAnsi="Times New Roman" w:cs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cs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cs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cs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30933276"/>
    <w:multiLevelType w:val="multilevel"/>
    <w:tmpl w:val="E35A8A20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7" w15:restartNumberingAfterBreak="0">
    <w:nsid w:val="362C72CE"/>
    <w:multiLevelType w:val="multilevel"/>
    <w:tmpl w:val="E60263DC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8" w15:restartNumberingAfterBreak="0">
    <w:nsid w:val="37310B11"/>
    <w:multiLevelType w:val="hybridMultilevel"/>
    <w:tmpl w:val="6968469C"/>
    <w:lvl w:ilvl="0" w:tplc="2FF2A9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038A546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18EC73D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1B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58B203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A8F5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F27D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802D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08F7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3D2259"/>
    <w:multiLevelType w:val="hybridMultilevel"/>
    <w:tmpl w:val="B330BA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395262"/>
    <w:multiLevelType w:val="hybridMultilevel"/>
    <w:tmpl w:val="97DEAB68"/>
    <w:lvl w:ilvl="0" w:tplc="2FF2A9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038A546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18EC73D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46F3E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B203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A8F5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F27D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802D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908F7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3747F1"/>
    <w:multiLevelType w:val="hybridMultilevel"/>
    <w:tmpl w:val="4C941958"/>
    <w:lvl w:ilvl="0" w:tplc="941A1F2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76870C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51905A9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F079F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6489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BA0B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482F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D4D0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BED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EA6341A"/>
    <w:multiLevelType w:val="hybridMultilevel"/>
    <w:tmpl w:val="E6C824DA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3" w15:restartNumberingAfterBreak="0">
    <w:nsid w:val="3EDD6ED6"/>
    <w:multiLevelType w:val="hybridMultilevel"/>
    <w:tmpl w:val="604A5D2A"/>
    <w:lvl w:ilvl="0" w:tplc="83004056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115BB4"/>
    <w:multiLevelType w:val="multilevel"/>
    <w:tmpl w:val="935E1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1A2790"/>
    <w:multiLevelType w:val="multilevel"/>
    <w:tmpl w:val="2E5AA2A8"/>
    <w:lvl w:ilvl="0">
      <w:start w:val="4"/>
      <w:numFmt w:val="upperRoman"/>
      <w:lvlText w:val="TITLE %1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upperRoman"/>
      <w:lvlText w:val="SUBTITLE %2 -"/>
      <w:lvlJc w:val="center"/>
      <w:pPr>
        <w:ind w:left="0" w:firstLine="288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400"/>
      <w:numFmt w:val="decimal"/>
      <w:lvlText w:val="CHAPTER %3 -"/>
      <w:lvlJc w:val="center"/>
      <w:pPr>
        <w:ind w:left="720" w:hanging="720"/>
      </w:pPr>
      <w:rPr>
        <w:rFonts w:ascii="Times New Roman" w:hAnsi="Times New Roman" w:cs="Times New Roman" w:hint="default"/>
        <w:b/>
        <w:i w:val="0"/>
        <w:sz w:val="24"/>
      </w:rPr>
    </w:lvl>
    <w:lvl w:ilvl="3">
      <w:start w:val="2"/>
      <w:numFmt w:val="upperRoman"/>
      <w:lvlText w:val="ARTICLE %4."/>
      <w:lvlJc w:val="right"/>
      <w:pPr>
        <w:ind w:left="2034" w:hanging="144"/>
      </w:pPr>
      <w:rPr>
        <w:rFonts w:ascii="Times New Roman" w:hAnsi="Times New Roman" w:cs="Times New Roman" w:hint="default"/>
        <w:b/>
        <w:i w:val="0"/>
        <w:sz w:val="24"/>
      </w:rPr>
    </w:lvl>
    <w:lvl w:ilvl="4">
      <w:start w:val="2"/>
      <w:numFmt w:val="decimal"/>
      <w:lvlText w:val="§%5"/>
      <w:lvlJc w:val="left"/>
      <w:pPr>
        <w:ind w:left="360" w:hanging="648"/>
      </w:pPr>
      <w:rPr>
        <w:rFonts w:ascii="Times New Roman" w:hAnsi="Times New Roman" w:cs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ind w:left="1080" w:hanging="648"/>
      </w:pPr>
      <w:rPr>
        <w:rFonts w:ascii="Times New Roman" w:hAnsi="Times New Roman" w:cs="Times New Roman" w:hint="default"/>
        <w:b w:val="0"/>
        <w:sz w:val="24"/>
      </w:rPr>
    </w:lvl>
    <w:lvl w:ilvl="6">
      <w:start w:val="1"/>
      <w:numFmt w:val="decimal"/>
      <w:lvlText w:val="(%7)"/>
      <w:lvlJc w:val="left"/>
      <w:pPr>
        <w:tabs>
          <w:tab w:val="num" w:pos="1656"/>
        </w:tabs>
        <w:ind w:left="1800" w:hanging="648"/>
      </w:pPr>
      <w:rPr>
        <w:rFonts w:ascii="Times New Roman" w:hAnsi="Times New Roman" w:cs="Times New Roman" w:hint="default"/>
        <w:b w:val="0"/>
        <w:sz w:val="24"/>
      </w:rPr>
    </w:lvl>
    <w:lvl w:ilvl="7">
      <w:start w:val="1"/>
      <w:numFmt w:val="lowerRoman"/>
      <w:lvlText w:val="(%8)"/>
      <w:lvlJc w:val="left"/>
      <w:pPr>
        <w:ind w:left="2160" w:hanging="432"/>
      </w:pPr>
      <w:rPr>
        <w:rFonts w:ascii="Times New Roman" w:hAnsi="Times New Roman" w:cs="Times New Roman" w:hint="default"/>
        <w:b w:val="0"/>
        <w:i w:val="0"/>
        <w:sz w:val="24"/>
      </w:r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22C1C88"/>
    <w:multiLevelType w:val="hybridMultilevel"/>
    <w:tmpl w:val="8A66E3DA"/>
    <w:lvl w:ilvl="0" w:tplc="ADC0177A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7044C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340F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824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D2FA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A231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7C61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7A77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4463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72272DC"/>
    <w:multiLevelType w:val="hybridMultilevel"/>
    <w:tmpl w:val="547A448C"/>
    <w:lvl w:ilvl="0" w:tplc="2B52550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D21EFA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B5A63E5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2E05D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22B0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50A0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F2A9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72E1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284A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394439"/>
    <w:multiLevelType w:val="hybridMultilevel"/>
    <w:tmpl w:val="E9CCC38E"/>
    <w:lvl w:ilvl="0" w:tplc="D77C26FE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DD8E7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9EDA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482CE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148C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D0E1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809C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C884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DEED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17B7567"/>
    <w:multiLevelType w:val="hybridMultilevel"/>
    <w:tmpl w:val="6522438E"/>
    <w:lvl w:ilvl="0" w:tplc="0BDEBC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248E5E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11B231F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88D2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8A6E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25411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2BC9B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A0412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5207A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7606811"/>
    <w:multiLevelType w:val="multilevel"/>
    <w:tmpl w:val="47003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2"/>
  </w:num>
  <w:num w:numId="3">
    <w:abstractNumId w:val="5"/>
    <w:lvlOverride w:ilvl="0">
      <w:startOverride w:val="4"/>
    </w:lvlOverride>
    <w:lvlOverride w:ilvl="1">
      <w:startOverride w:val="1"/>
    </w:lvlOverride>
    <w:lvlOverride w:ilvl="2">
      <w:startOverride w:val="400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>
      <w:startOverride w:val="4"/>
    </w:lvlOverride>
    <w:lvlOverride w:ilvl="1">
      <w:startOverride w:val="1"/>
    </w:lvlOverride>
    <w:lvlOverride w:ilvl="2">
      <w:startOverride w:val="400"/>
    </w:lvlOverride>
    <w:lvlOverride w:ilvl="3">
      <w:startOverride w:val="2"/>
    </w:lvlOverride>
    <w:lvlOverride w:ilvl="4">
      <w:startOverride w:val="2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14"/>
    <w:lvlOverride w:ilvl="0">
      <w:lvl w:ilvl="0">
        <w:numFmt w:val="upperRoman"/>
        <w:lvlText w:val="%1."/>
        <w:lvlJc w:val="right"/>
      </w:lvl>
    </w:lvlOverride>
  </w:num>
  <w:num w:numId="8">
    <w:abstractNumId w:val="14"/>
    <w:lvlOverride w:ilvl="0">
      <w:lvl w:ilvl="0">
        <w:start w:val="1"/>
        <w:numFmt w:val="upperLetter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9">
    <w:abstractNumId w:val="18"/>
  </w:num>
  <w:num w:numId="10">
    <w:abstractNumId w:val="18"/>
    <w:lvlOverride w:ilvl="1">
      <w:lvl w:ilvl="1" w:tplc="3DD8E754">
        <w:numFmt w:val="upperLetter"/>
        <w:lvlText w:val="%2."/>
        <w:lvlJc w:val="left"/>
      </w:lvl>
    </w:lvlOverride>
  </w:num>
  <w:num w:numId="11">
    <w:abstractNumId w:val="17"/>
  </w:num>
  <w:num w:numId="12">
    <w:abstractNumId w:val="17"/>
    <w:lvlOverride w:ilvl="3">
      <w:lvl w:ilvl="3" w:tplc="152E05D6">
        <w:numFmt w:val="lowerLetter"/>
        <w:lvlText w:val="%4."/>
        <w:lvlJc w:val="left"/>
      </w:lvl>
    </w:lvlOverride>
  </w:num>
  <w:num w:numId="13">
    <w:abstractNumId w:val="17"/>
    <w:lvlOverride w:ilvl="3">
      <w:lvl w:ilvl="3" w:tplc="152E05D6">
        <w:numFmt w:val="lowerLetter"/>
        <w:lvlText w:val="%4."/>
        <w:lvlJc w:val="left"/>
      </w:lvl>
    </w:lvlOverride>
  </w:num>
  <w:num w:numId="14">
    <w:abstractNumId w:val="17"/>
    <w:lvlOverride w:ilvl="3">
      <w:lvl w:ilvl="3" w:tplc="152E05D6">
        <w:numFmt w:val="lowerLetter"/>
        <w:lvlText w:val="%4."/>
        <w:lvlJc w:val="left"/>
      </w:lvl>
    </w:lvlOverride>
  </w:num>
  <w:num w:numId="15">
    <w:abstractNumId w:val="11"/>
  </w:num>
  <w:num w:numId="16">
    <w:abstractNumId w:val="11"/>
    <w:lvlOverride w:ilvl="3">
      <w:lvl w:ilvl="3" w:tplc="97F079F8">
        <w:numFmt w:val="lowerLetter"/>
        <w:lvlText w:val="%4."/>
        <w:lvlJc w:val="left"/>
      </w:lvl>
    </w:lvlOverride>
  </w:num>
  <w:num w:numId="17">
    <w:abstractNumId w:val="16"/>
  </w:num>
  <w:num w:numId="18">
    <w:abstractNumId w:val="16"/>
    <w:lvlOverride w:ilvl="1">
      <w:lvl w:ilvl="1" w:tplc="17044C3E">
        <w:numFmt w:val="upperLetter"/>
        <w:lvlText w:val="%2."/>
        <w:lvlJc w:val="left"/>
      </w:lvl>
    </w:lvlOverride>
  </w:num>
  <w:num w:numId="19">
    <w:abstractNumId w:val="19"/>
  </w:num>
  <w:num w:numId="20">
    <w:abstractNumId w:val="10"/>
  </w:num>
  <w:num w:numId="21">
    <w:abstractNumId w:val="10"/>
    <w:lvlOverride w:ilvl="3">
      <w:lvl w:ilvl="3" w:tplc="A246F3E0">
        <w:numFmt w:val="lowerLetter"/>
        <w:lvlText w:val="%4."/>
        <w:lvlJc w:val="left"/>
      </w:lvl>
    </w:lvlOverride>
  </w:num>
  <w:num w:numId="22">
    <w:abstractNumId w:val="9"/>
  </w:num>
  <w:num w:numId="23">
    <w:abstractNumId w:val="1"/>
  </w:num>
  <w:num w:numId="24">
    <w:abstractNumId w:val="4"/>
  </w:num>
  <w:num w:numId="25">
    <w:abstractNumId w:val="20"/>
  </w:num>
  <w:num w:numId="26">
    <w:abstractNumId w:val="6"/>
  </w:num>
  <w:num w:numId="27">
    <w:abstractNumId w:val="7"/>
  </w:num>
  <w:num w:numId="28">
    <w:abstractNumId w:val="13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MzewtDAwM7E0MDNX0lEKTi0uzszPAykwtKwFAEWhN2AtAAAA"/>
  </w:docVars>
  <w:rsids>
    <w:rsidRoot w:val="0022757C"/>
    <w:rsid w:val="00001107"/>
    <w:rsid w:val="000074D2"/>
    <w:rsid w:val="00020380"/>
    <w:rsid w:val="00047500"/>
    <w:rsid w:val="000666B2"/>
    <w:rsid w:val="00067CD0"/>
    <w:rsid w:val="000B0665"/>
    <w:rsid w:val="000B388D"/>
    <w:rsid w:val="000C21B6"/>
    <w:rsid w:val="000C544E"/>
    <w:rsid w:val="000C5655"/>
    <w:rsid w:val="000D523B"/>
    <w:rsid w:val="000E2B9B"/>
    <w:rsid w:val="000F69CD"/>
    <w:rsid w:val="000F76E2"/>
    <w:rsid w:val="00105585"/>
    <w:rsid w:val="00120089"/>
    <w:rsid w:val="00134363"/>
    <w:rsid w:val="00143250"/>
    <w:rsid w:val="00143FC9"/>
    <w:rsid w:val="00152516"/>
    <w:rsid w:val="001613FC"/>
    <w:rsid w:val="001B3427"/>
    <w:rsid w:val="001C0C9F"/>
    <w:rsid w:val="001C2FDE"/>
    <w:rsid w:val="001C7A5F"/>
    <w:rsid w:val="001D6A6E"/>
    <w:rsid w:val="00200302"/>
    <w:rsid w:val="00203EAB"/>
    <w:rsid w:val="00211DF5"/>
    <w:rsid w:val="00211E12"/>
    <w:rsid w:val="0022757C"/>
    <w:rsid w:val="00256D60"/>
    <w:rsid w:val="00262580"/>
    <w:rsid w:val="0027020C"/>
    <w:rsid w:val="00273D3E"/>
    <w:rsid w:val="00277538"/>
    <w:rsid w:val="002847B9"/>
    <w:rsid w:val="002875D4"/>
    <w:rsid w:val="00291C66"/>
    <w:rsid w:val="002A152E"/>
    <w:rsid w:val="002C0D0D"/>
    <w:rsid w:val="002D7351"/>
    <w:rsid w:val="002E5666"/>
    <w:rsid w:val="002E7A03"/>
    <w:rsid w:val="002F33DB"/>
    <w:rsid w:val="00325432"/>
    <w:rsid w:val="00340C41"/>
    <w:rsid w:val="003508DE"/>
    <w:rsid w:val="003509DC"/>
    <w:rsid w:val="00366E73"/>
    <w:rsid w:val="00377E58"/>
    <w:rsid w:val="00394FBE"/>
    <w:rsid w:val="0039661E"/>
    <w:rsid w:val="003B1A96"/>
    <w:rsid w:val="003D3466"/>
    <w:rsid w:val="003D6301"/>
    <w:rsid w:val="003E581B"/>
    <w:rsid w:val="004207E5"/>
    <w:rsid w:val="00423AE9"/>
    <w:rsid w:val="004379EE"/>
    <w:rsid w:val="00453D79"/>
    <w:rsid w:val="00476461"/>
    <w:rsid w:val="00487EE1"/>
    <w:rsid w:val="00490FBD"/>
    <w:rsid w:val="004A0577"/>
    <w:rsid w:val="004A6051"/>
    <w:rsid w:val="004B5DD0"/>
    <w:rsid w:val="004D3B41"/>
    <w:rsid w:val="005036F8"/>
    <w:rsid w:val="00503E3D"/>
    <w:rsid w:val="005231F4"/>
    <w:rsid w:val="00527A61"/>
    <w:rsid w:val="0055206B"/>
    <w:rsid w:val="005835B2"/>
    <w:rsid w:val="00586E9D"/>
    <w:rsid w:val="005C0882"/>
    <w:rsid w:val="005C6324"/>
    <w:rsid w:val="005F4CBB"/>
    <w:rsid w:val="00611ACD"/>
    <w:rsid w:val="00611CF9"/>
    <w:rsid w:val="00615766"/>
    <w:rsid w:val="00622DAE"/>
    <w:rsid w:val="0063013C"/>
    <w:rsid w:val="00663444"/>
    <w:rsid w:val="006944C2"/>
    <w:rsid w:val="006A496E"/>
    <w:rsid w:val="006D6ED4"/>
    <w:rsid w:val="006E0D6C"/>
    <w:rsid w:val="006F6E8C"/>
    <w:rsid w:val="0072201E"/>
    <w:rsid w:val="00723070"/>
    <w:rsid w:val="00723543"/>
    <w:rsid w:val="00753FD9"/>
    <w:rsid w:val="00755D96"/>
    <w:rsid w:val="0079483D"/>
    <w:rsid w:val="007A0F33"/>
    <w:rsid w:val="007B1B1A"/>
    <w:rsid w:val="007F22B9"/>
    <w:rsid w:val="007F5978"/>
    <w:rsid w:val="0080657A"/>
    <w:rsid w:val="00817A4B"/>
    <w:rsid w:val="008305FB"/>
    <w:rsid w:val="00833110"/>
    <w:rsid w:val="0084237B"/>
    <w:rsid w:val="008473D2"/>
    <w:rsid w:val="00847640"/>
    <w:rsid w:val="0086657B"/>
    <w:rsid w:val="008927C8"/>
    <w:rsid w:val="00897C04"/>
    <w:rsid w:val="008C08DC"/>
    <w:rsid w:val="008D395C"/>
    <w:rsid w:val="008F4488"/>
    <w:rsid w:val="008F58D3"/>
    <w:rsid w:val="008F7E24"/>
    <w:rsid w:val="00917284"/>
    <w:rsid w:val="00935028"/>
    <w:rsid w:val="0094069F"/>
    <w:rsid w:val="00942674"/>
    <w:rsid w:val="0095029B"/>
    <w:rsid w:val="00965C97"/>
    <w:rsid w:val="00976459"/>
    <w:rsid w:val="00981969"/>
    <w:rsid w:val="009A1C23"/>
    <w:rsid w:val="009A5BD1"/>
    <w:rsid w:val="009B5BD0"/>
    <w:rsid w:val="009C61A8"/>
    <w:rsid w:val="009D0D2F"/>
    <w:rsid w:val="009F4530"/>
    <w:rsid w:val="00A24773"/>
    <w:rsid w:val="00A25357"/>
    <w:rsid w:val="00A2713D"/>
    <w:rsid w:val="00A43A9C"/>
    <w:rsid w:val="00A52F38"/>
    <w:rsid w:val="00A55085"/>
    <w:rsid w:val="00A64F6E"/>
    <w:rsid w:val="00A73C9B"/>
    <w:rsid w:val="00A77914"/>
    <w:rsid w:val="00A82E9B"/>
    <w:rsid w:val="00A8582D"/>
    <w:rsid w:val="00AA7163"/>
    <w:rsid w:val="00AB1FDB"/>
    <w:rsid w:val="00AC1C4D"/>
    <w:rsid w:val="00AE094C"/>
    <w:rsid w:val="00AF3C9A"/>
    <w:rsid w:val="00B42F6B"/>
    <w:rsid w:val="00B4311E"/>
    <w:rsid w:val="00B50272"/>
    <w:rsid w:val="00B512AC"/>
    <w:rsid w:val="00B6625A"/>
    <w:rsid w:val="00B8597C"/>
    <w:rsid w:val="00B87168"/>
    <w:rsid w:val="00BB3EDC"/>
    <w:rsid w:val="00BF0352"/>
    <w:rsid w:val="00BF4E8F"/>
    <w:rsid w:val="00C03A1C"/>
    <w:rsid w:val="00C20F22"/>
    <w:rsid w:val="00C32211"/>
    <w:rsid w:val="00C3796B"/>
    <w:rsid w:val="00C5483F"/>
    <w:rsid w:val="00C61951"/>
    <w:rsid w:val="00C81D7F"/>
    <w:rsid w:val="00C825EA"/>
    <w:rsid w:val="00C82DFB"/>
    <w:rsid w:val="00C85545"/>
    <w:rsid w:val="00C97D0B"/>
    <w:rsid w:val="00CA06EB"/>
    <w:rsid w:val="00CA761C"/>
    <w:rsid w:val="00CB756D"/>
    <w:rsid w:val="00CC1471"/>
    <w:rsid w:val="00CC4B49"/>
    <w:rsid w:val="00CF5911"/>
    <w:rsid w:val="00CF593C"/>
    <w:rsid w:val="00D132CF"/>
    <w:rsid w:val="00D14C90"/>
    <w:rsid w:val="00D15139"/>
    <w:rsid w:val="00D35F41"/>
    <w:rsid w:val="00D642F4"/>
    <w:rsid w:val="00D65E1C"/>
    <w:rsid w:val="00D65FDE"/>
    <w:rsid w:val="00D72D89"/>
    <w:rsid w:val="00D75E22"/>
    <w:rsid w:val="00D84BCA"/>
    <w:rsid w:val="00DC1DD1"/>
    <w:rsid w:val="00DE110D"/>
    <w:rsid w:val="00DE3372"/>
    <w:rsid w:val="00DE3AD3"/>
    <w:rsid w:val="00DE5073"/>
    <w:rsid w:val="00DE7874"/>
    <w:rsid w:val="00E223BB"/>
    <w:rsid w:val="00E27802"/>
    <w:rsid w:val="00E43E6B"/>
    <w:rsid w:val="00E50818"/>
    <w:rsid w:val="00E62676"/>
    <w:rsid w:val="00E62A84"/>
    <w:rsid w:val="00E73D44"/>
    <w:rsid w:val="00E76BA7"/>
    <w:rsid w:val="00E772F7"/>
    <w:rsid w:val="00E93729"/>
    <w:rsid w:val="00EB6A17"/>
    <w:rsid w:val="00EB747A"/>
    <w:rsid w:val="00ED4494"/>
    <w:rsid w:val="00EE3167"/>
    <w:rsid w:val="00EE4A2A"/>
    <w:rsid w:val="00EE4C16"/>
    <w:rsid w:val="00EE617E"/>
    <w:rsid w:val="00EF3D17"/>
    <w:rsid w:val="00F17697"/>
    <w:rsid w:val="00F23D1C"/>
    <w:rsid w:val="00F332D8"/>
    <w:rsid w:val="00F50A06"/>
    <w:rsid w:val="00F63FD3"/>
    <w:rsid w:val="00F74798"/>
    <w:rsid w:val="00F859A4"/>
    <w:rsid w:val="00FA0B1C"/>
    <w:rsid w:val="00FB574B"/>
    <w:rsid w:val="00FC0539"/>
    <w:rsid w:val="00FD1FCB"/>
    <w:rsid w:val="00FD449A"/>
    <w:rsid w:val="00FF1A03"/>
    <w:rsid w:val="4116B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FE4AA"/>
  <w15:chartTrackingRefBased/>
  <w15:docId w15:val="{F2D3E5B9-B6D6-4D41-A2B9-8C86A7168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2E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13F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27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944C2"/>
  </w:style>
  <w:style w:type="paragraph" w:styleId="FootnoteText">
    <w:name w:val="footnote text"/>
    <w:basedOn w:val="Normal"/>
    <w:link w:val="FootnoteTextChar"/>
    <w:uiPriority w:val="99"/>
    <w:semiHidden/>
    <w:unhideWhenUsed/>
    <w:rsid w:val="0072354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354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354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B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B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F4488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00302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00302"/>
    <w:rPr>
      <w:rFonts w:ascii="Courier New" w:eastAsia="Courier New" w:hAnsi="Courier New" w:cs="Courier New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5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23B"/>
  </w:style>
  <w:style w:type="paragraph" w:styleId="Footer">
    <w:name w:val="footer"/>
    <w:basedOn w:val="Normal"/>
    <w:link w:val="FooterChar"/>
    <w:uiPriority w:val="99"/>
    <w:unhideWhenUsed/>
    <w:rsid w:val="000D5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23B"/>
  </w:style>
  <w:style w:type="character" w:customStyle="1" w:styleId="Heading1Char">
    <w:name w:val="Heading 1 Char"/>
    <w:basedOn w:val="DefaultParagraphFont"/>
    <w:link w:val="Heading1"/>
    <w:uiPriority w:val="9"/>
    <w:rsid w:val="00A82E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82E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2E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82E9B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Default">
    <w:name w:val="Default"/>
    <w:rsid w:val="00DE110D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B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B1C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13F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613FC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11DF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7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46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laceholder1</b:Tag>
    <b:SourceType>InternetSite</b:SourceType>
    <b:Guid>{2533D3CF-B72B-42C2-B1B1-55231819340E}</b:Guid>
    <b:RefOrder>1</b:RefOrder>
  </b:Source>
</b:Sources>
</file>

<file path=customXml/itemProps1.xml><?xml version="1.0" encoding="utf-8"?>
<ds:datastoreItem xmlns:ds="http://schemas.openxmlformats.org/officeDocument/2006/customXml" ds:itemID="{CCE22E57-C554-4332-BB29-72E7D5516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on, Brittlin M</dc:creator>
  <cp:keywords/>
  <dc:description/>
  <cp:lastModifiedBy>Thompson, Tucker</cp:lastModifiedBy>
  <cp:revision>13</cp:revision>
  <cp:lastPrinted>2019-09-16T20:03:00Z</cp:lastPrinted>
  <dcterms:created xsi:type="dcterms:W3CDTF">2019-10-28T17:26:00Z</dcterms:created>
  <dcterms:modified xsi:type="dcterms:W3CDTF">2019-10-31T22:39:00Z</dcterms:modified>
</cp:coreProperties>
</file>